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77FC3" w14:textId="364616DB" w:rsidR="00C6668B" w:rsidRPr="00BF00B2" w:rsidRDefault="00BF00B2" w:rsidP="00BF00B2">
      <w:pPr>
        <w:widowControl/>
        <w:jc w:val="center"/>
        <w:textAlignment w:val="baseline"/>
        <w:rPr>
          <w:sz w:val="24"/>
          <w:szCs w:val="28"/>
        </w:rPr>
      </w:pPr>
      <w:r w:rsidRPr="00BF00B2">
        <w:rPr>
          <w:sz w:val="24"/>
          <w:szCs w:val="28"/>
        </w:rPr>
        <w:t>Report 01</w:t>
      </w:r>
    </w:p>
    <w:p w14:paraId="7F3BD32E" w14:textId="140300E8" w:rsidR="00CA05C8" w:rsidRDefault="00D134A4" w:rsidP="00CA05C8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</w:pPr>
      <w:r w:rsidRPr="00D134A4">
        <w:rPr>
          <w:rFonts w:ascii="Arial" w:eastAsia="宋体" w:hAnsi="Arial" w:cs="Arial"/>
          <w:b/>
          <w:bCs/>
          <w:color w:val="2D3B45"/>
          <w:kern w:val="0"/>
          <w:sz w:val="22"/>
        </w:rPr>
        <w:t>Reflection</w:t>
      </w:r>
      <w:r w:rsidR="008B6400" w:rsidRPr="00CA05C8">
        <w:rPr>
          <w:rFonts w:ascii="Arial" w:eastAsia="宋体" w:hAnsi="Arial" w:cs="Arial"/>
          <w:b/>
          <w:bCs/>
          <w:color w:val="2D3B45"/>
          <w:kern w:val="0"/>
          <w:sz w:val="22"/>
        </w:rPr>
        <w:br/>
      </w:r>
      <w:r w:rsidR="00CA05C8" w:rsidRPr="00CA05C8">
        <w:t xml:space="preserve">In this assessment, </w:t>
      </w:r>
      <w:r>
        <w:t>I learned to</w:t>
      </w:r>
      <w:r w:rsidR="00CA05C8" w:rsidRPr="00CA05C8">
        <w:t xml:space="preserve"> establish the </w:t>
      </w:r>
      <w:r>
        <w:t xml:space="preserve">Java </w:t>
      </w:r>
      <w:r w:rsidR="00CA05C8" w:rsidRPr="00CA05C8">
        <w:t>coding environment,</w:t>
      </w:r>
      <w:r>
        <w:t xml:space="preserve"> IDE installation, as well as running Java programs by IDE, command line and online compiler</w:t>
      </w:r>
      <w:r w:rsidR="00CA05C8" w:rsidRPr="00CA05C8">
        <w:t>.</w:t>
      </w:r>
    </w:p>
    <w:p w14:paraId="5E96A146" w14:textId="28476C74" w:rsidR="00D134A4" w:rsidRDefault="00F46234" w:rsidP="00D134A4">
      <w:pPr>
        <w:widowControl/>
        <w:jc w:val="left"/>
        <w:textAlignment w:val="baseline"/>
      </w:pPr>
      <w:r>
        <w:t xml:space="preserve">I learned to create </w:t>
      </w:r>
      <w:r>
        <w:rPr>
          <w:rFonts w:hint="eastAsia"/>
        </w:rPr>
        <w:t>class</w:t>
      </w:r>
      <w:r>
        <w:t xml:space="preserve">, instance and write a driver in a Java project. </w:t>
      </w:r>
      <w:r w:rsidR="00D134A4">
        <w:rPr>
          <w:rFonts w:hint="eastAsia"/>
        </w:rPr>
        <w:t>I</w:t>
      </w:r>
      <w:r w:rsidR="00D134A4">
        <w:t>n terms of test, I learned to write simple unit tests for the program</w:t>
      </w:r>
      <w:r>
        <w:t xml:space="preserve"> and utilizing a few modules in </w:t>
      </w:r>
      <w:proofErr w:type="spellStart"/>
      <w:r>
        <w:t>junit</w:t>
      </w:r>
      <w:proofErr w:type="spellEnd"/>
      <w:r w:rsidR="00D134A4">
        <w:t>.</w:t>
      </w:r>
    </w:p>
    <w:p w14:paraId="3A36D031" w14:textId="77777777" w:rsidR="00E12B3E" w:rsidRPr="00AA0356" w:rsidRDefault="00E12B3E" w:rsidP="00E12B3E">
      <w:pPr>
        <w:widowControl/>
        <w:jc w:val="left"/>
        <w:textAlignment w:val="baseline"/>
      </w:pPr>
    </w:p>
    <w:p w14:paraId="5808D788" w14:textId="0B2F4D7F" w:rsidR="000B02C2" w:rsidRPr="00B34054" w:rsidRDefault="008B6400" w:rsidP="000B02C2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Required Task Elements</w:t>
      </w:r>
    </w:p>
    <w:p w14:paraId="30BCA87A" w14:textId="77777777" w:rsidR="00B34054" w:rsidRPr="000B02C2" w:rsidRDefault="00B34054" w:rsidP="00B34054">
      <w:pPr>
        <w:widowControl/>
        <w:jc w:val="left"/>
        <w:textAlignment w:val="baseline"/>
        <w:rPr>
          <w:rFonts w:ascii="Arial" w:eastAsia="宋体" w:hAnsi="Arial" w:cs="Arial" w:hint="eastAsia"/>
          <w:color w:val="2D3B45"/>
          <w:kern w:val="0"/>
          <w:sz w:val="22"/>
        </w:rPr>
      </w:pPr>
    </w:p>
    <w:p w14:paraId="32D8E020" w14:textId="5D72AD4E" w:rsidR="00F46234" w:rsidRDefault="00F46234" w:rsidP="00F46234">
      <w:pPr>
        <w:widowControl/>
        <w:jc w:val="left"/>
        <w:textAlignment w:val="baseline"/>
        <w:rPr>
          <w:b/>
          <w:bCs/>
        </w:rPr>
      </w:pPr>
      <w:r w:rsidRPr="00F46234">
        <w:rPr>
          <w:b/>
          <w:bCs/>
        </w:rPr>
        <w:t>Part 5: Running an Existing Project and Running JUnit Tests</w:t>
      </w:r>
    </w:p>
    <w:p w14:paraId="136F64D4" w14:textId="5A328654" w:rsidR="00B34054" w:rsidRDefault="00B34054" w:rsidP="00F46234">
      <w:pPr>
        <w:widowControl/>
        <w:jc w:val="left"/>
        <w:textAlignment w:val="baseline"/>
        <w:rPr>
          <w:b/>
          <w:bCs/>
        </w:rPr>
      </w:pPr>
      <w:r>
        <w:rPr>
          <w:b/>
          <w:bCs/>
        </w:rPr>
        <w:t>IntelliJ project screen shot</w:t>
      </w:r>
    </w:p>
    <w:p w14:paraId="7CAE2423" w14:textId="51EBA150" w:rsidR="00B34054" w:rsidRDefault="00B34054" w:rsidP="00F46234">
      <w:pPr>
        <w:widowControl/>
        <w:jc w:val="left"/>
        <w:textAlignment w:val="baseline"/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579862A9" wp14:editId="5E16A6A9">
            <wp:extent cx="5174552" cy="3063240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6699" cy="30645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B053D" w14:textId="34F672A1" w:rsidR="00F46234" w:rsidRDefault="00F46234" w:rsidP="00F46234">
      <w:pPr>
        <w:widowControl/>
        <w:jc w:val="left"/>
        <w:textAlignment w:val="baseline"/>
        <w:rPr>
          <w:rFonts w:hint="eastAsia"/>
        </w:rPr>
      </w:pPr>
      <w:r>
        <w:rPr>
          <w:rFonts w:hint="eastAsia"/>
        </w:rPr>
        <w:t>T</w:t>
      </w:r>
      <w:r>
        <w:t>est for person class</w:t>
      </w:r>
      <w:r>
        <w:t>, 3 passed</w:t>
      </w:r>
    </w:p>
    <w:p w14:paraId="58F59231" w14:textId="0503758E" w:rsidR="00F46234" w:rsidRDefault="00F46234" w:rsidP="00F46234">
      <w:pPr>
        <w:widowControl/>
        <w:jc w:val="left"/>
        <w:textAlignment w:val="baseline"/>
      </w:pPr>
      <w:r>
        <w:rPr>
          <w:noProof/>
        </w:rPr>
        <w:drawing>
          <wp:inline distT="0" distB="0" distL="0" distR="0" wp14:anchorId="71C665B2" wp14:editId="7131754E">
            <wp:extent cx="2553078" cy="1208377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850"/>
                    <a:stretch/>
                  </pic:blipFill>
                  <pic:spPr bwMode="auto">
                    <a:xfrm>
                      <a:off x="0" y="0"/>
                      <a:ext cx="2567419" cy="12151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F1C20" wp14:editId="26A51920">
            <wp:extent cx="2524091" cy="1196581"/>
            <wp:effectExtent l="0" t="0" r="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-706" t="-1413" r="21664" b="1413"/>
                    <a:stretch/>
                  </pic:blipFill>
                  <pic:spPr bwMode="auto">
                    <a:xfrm>
                      <a:off x="0" y="0"/>
                      <a:ext cx="2564689" cy="1215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85F250" w14:textId="12BCC933" w:rsidR="00F46234" w:rsidRPr="00E1764E" w:rsidRDefault="00F46234" w:rsidP="00F46234">
      <w:pPr>
        <w:widowControl/>
        <w:jc w:val="left"/>
        <w:textAlignment w:val="baseline"/>
        <w:rPr>
          <w:rFonts w:hint="eastAsia"/>
        </w:rPr>
      </w:pPr>
      <w:r>
        <w:rPr>
          <w:rFonts w:hint="eastAsia"/>
        </w:rPr>
        <w:t>T</w:t>
      </w:r>
      <w:r>
        <w:t xml:space="preserve">est for </w:t>
      </w:r>
      <w:r w:rsidR="00E1764E">
        <w:t>book</w:t>
      </w:r>
      <w:r>
        <w:t xml:space="preserve"> class, 3 passed</w:t>
      </w:r>
    </w:p>
    <w:p w14:paraId="1E3938D9" w14:textId="03C3AA60" w:rsidR="00F46234" w:rsidRDefault="00E1764E" w:rsidP="00F46234">
      <w:pPr>
        <w:widowControl/>
        <w:jc w:val="left"/>
        <w:textAlignment w:val="baseline"/>
      </w:pPr>
      <w:r>
        <w:rPr>
          <w:noProof/>
        </w:rPr>
        <w:drawing>
          <wp:inline distT="0" distB="0" distL="0" distR="0" wp14:anchorId="046BDC8D" wp14:editId="375939E9">
            <wp:extent cx="2701603" cy="1362182"/>
            <wp:effectExtent l="0" t="0" r="381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18084" cy="1370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A0475C" wp14:editId="11AAA7D7">
            <wp:extent cx="2539497" cy="1344062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23617"/>
                    <a:stretch/>
                  </pic:blipFill>
                  <pic:spPr bwMode="auto">
                    <a:xfrm>
                      <a:off x="0" y="0"/>
                      <a:ext cx="2562986" cy="13564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93876D" w14:textId="52D641C7" w:rsidR="00F46234" w:rsidRDefault="00E1764E" w:rsidP="00F46234">
      <w:pPr>
        <w:widowControl/>
        <w:jc w:val="left"/>
        <w:textAlignment w:val="baseline"/>
      </w:pPr>
      <w:r>
        <w:lastRenderedPageBreak/>
        <w:t xml:space="preserve">The coverage of </w:t>
      </w:r>
      <w:proofErr w:type="spellStart"/>
      <w:r>
        <w:t>booktest</w:t>
      </w:r>
      <w:proofErr w:type="spellEnd"/>
      <w:r>
        <w:t xml:space="preserve"> and </w:t>
      </w:r>
      <w:proofErr w:type="spellStart"/>
      <w:r>
        <w:t>persontest</w:t>
      </w:r>
      <w:proofErr w:type="spellEnd"/>
      <w:r>
        <w:t xml:space="preserve"> is 100%</w:t>
      </w:r>
    </w:p>
    <w:p w14:paraId="3175CFB5" w14:textId="3F9E4004" w:rsidR="00F46234" w:rsidRPr="006865EF" w:rsidRDefault="00F46234" w:rsidP="00F46234">
      <w:pPr>
        <w:widowControl/>
        <w:jc w:val="left"/>
        <w:textAlignment w:val="baseline"/>
        <w:rPr>
          <w:rFonts w:hint="eastAsia"/>
        </w:rPr>
      </w:pPr>
      <w:r>
        <w:rPr>
          <w:noProof/>
        </w:rPr>
        <w:drawing>
          <wp:inline distT="0" distB="0" distL="0" distR="0" wp14:anchorId="350AA3DC" wp14:editId="0EBF43FB">
            <wp:extent cx="3476531" cy="1329056"/>
            <wp:effectExtent l="0" t="0" r="0" b="444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93110" cy="1335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6E6D5" w14:textId="247493D1" w:rsidR="00347E63" w:rsidRDefault="00347E63" w:rsidP="00AC1F97"/>
    <w:p w14:paraId="27578D26" w14:textId="19CF8A3D" w:rsidR="00E1764E" w:rsidRPr="00E1764E" w:rsidRDefault="00E1764E" w:rsidP="00E1764E">
      <w:pPr>
        <w:widowControl/>
        <w:jc w:val="left"/>
        <w:textAlignment w:val="baseline"/>
        <w:rPr>
          <w:b/>
          <w:bCs/>
        </w:rPr>
      </w:pPr>
      <w:r w:rsidRPr="00E1764E">
        <w:rPr>
          <w:b/>
          <w:bCs/>
        </w:rPr>
        <w:t>Part 6: Documenting Your Code</w:t>
      </w:r>
    </w:p>
    <w:p w14:paraId="4C5B2975" w14:textId="77BDC17F" w:rsidR="00E1764E" w:rsidRDefault="00E1764E" w:rsidP="00AC1F97">
      <w:pPr>
        <w:rPr>
          <w:noProof/>
        </w:rPr>
      </w:pPr>
      <w:r>
        <w:t xml:space="preserve">Top </w:t>
      </w:r>
      <w:r>
        <w:t>comment block</w:t>
      </w:r>
      <w:r>
        <w:rPr>
          <w:noProof/>
        </w:rPr>
        <w:t xml:space="preserve"> </w:t>
      </w:r>
    </w:p>
    <w:p w14:paraId="668C76F6" w14:textId="45B51574" w:rsidR="00E1764E" w:rsidRDefault="00E1764E" w:rsidP="00AC1F97">
      <w:r>
        <w:rPr>
          <w:noProof/>
        </w:rPr>
        <w:drawing>
          <wp:inline distT="0" distB="0" distL="0" distR="0" wp14:anchorId="29F8C2E3" wp14:editId="08CD5670">
            <wp:extent cx="2471596" cy="1078871"/>
            <wp:effectExtent l="0" t="0" r="5080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79331" cy="1082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4E7C5" w14:textId="7AB99B97" w:rsidR="00E1764E" w:rsidRDefault="00E1764E" w:rsidP="00AC1F97">
      <w:r>
        <w:t xml:space="preserve">Class </w:t>
      </w:r>
      <w:r>
        <w:t>comment block</w:t>
      </w:r>
    </w:p>
    <w:p w14:paraId="44C0626E" w14:textId="50AD6CED" w:rsidR="00E1764E" w:rsidRDefault="00E1764E" w:rsidP="00AC1F97">
      <w:r>
        <w:rPr>
          <w:noProof/>
        </w:rPr>
        <w:drawing>
          <wp:inline distT="0" distB="0" distL="0" distR="0" wp14:anchorId="629B3CEE" wp14:editId="2DF3A8C5">
            <wp:extent cx="2598345" cy="1156043"/>
            <wp:effectExtent l="0" t="0" r="0" b="635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20727" cy="1166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BE7B1" w14:textId="7DB3EDE0" w:rsidR="00E1764E" w:rsidRDefault="00E1764E" w:rsidP="00E1764E">
      <w:r>
        <w:t>F</w:t>
      </w:r>
      <w:r>
        <w:t>unction comment block</w:t>
      </w:r>
    </w:p>
    <w:p w14:paraId="2838943E" w14:textId="48EED95F" w:rsidR="00E1764E" w:rsidRDefault="00E1764E" w:rsidP="00AC1F97">
      <w:pPr>
        <w:rPr>
          <w:rFonts w:hint="eastAsia"/>
        </w:rPr>
      </w:pPr>
      <w:r>
        <w:rPr>
          <w:noProof/>
        </w:rPr>
        <w:drawing>
          <wp:inline distT="0" distB="0" distL="0" distR="0" wp14:anchorId="0E15EF40" wp14:editId="38A351C7">
            <wp:extent cx="4198289" cy="1209043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29522" cy="1218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4A75F" w14:textId="18C9D473" w:rsidR="00B34054" w:rsidRDefault="00E1764E" w:rsidP="00AC1F97">
      <w:pPr>
        <w:rPr>
          <w:rFonts w:hint="eastAsia"/>
        </w:rPr>
      </w:pPr>
      <w:r>
        <w:t>Generated Java Doc</w:t>
      </w:r>
    </w:p>
    <w:p w14:paraId="0B5F51CE" w14:textId="226D1021" w:rsidR="00E1764E" w:rsidRDefault="00E1764E" w:rsidP="00AC1F97">
      <w:pPr>
        <w:rPr>
          <w:noProof/>
        </w:rPr>
      </w:pPr>
      <w:r>
        <w:rPr>
          <w:noProof/>
        </w:rPr>
        <w:drawing>
          <wp:inline distT="0" distB="0" distL="0" distR="0" wp14:anchorId="20190769" wp14:editId="3F394892">
            <wp:extent cx="3271962" cy="1101028"/>
            <wp:effectExtent l="0" t="0" r="5080" b="444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7536" cy="1106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764E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A90C56" wp14:editId="00FFE94B">
            <wp:extent cx="1832928" cy="1053934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52156" cy="10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01EDB" w14:textId="11E7F85A" w:rsidR="00E1764E" w:rsidRDefault="00E1764E" w:rsidP="00AC1F97">
      <w:pPr>
        <w:rPr>
          <w:rFonts w:hint="eastAsia"/>
          <w:noProof/>
        </w:rPr>
      </w:pPr>
      <w:r>
        <w:rPr>
          <w:noProof/>
        </w:rPr>
        <w:lastRenderedPageBreak/>
        <w:drawing>
          <wp:inline distT="0" distB="0" distL="0" distR="0" wp14:anchorId="5EFCCD3B" wp14:editId="2FC58F09">
            <wp:extent cx="2937241" cy="2281612"/>
            <wp:effectExtent l="0" t="0" r="0" b="444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51860" cy="229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1764E">
        <w:rPr>
          <w:noProof/>
        </w:rPr>
        <w:t xml:space="preserve"> </w:t>
      </w:r>
      <w:r w:rsidR="00B34054">
        <w:rPr>
          <w:noProof/>
        </w:rPr>
        <w:drawing>
          <wp:inline distT="0" distB="0" distL="0" distR="0" wp14:anchorId="0F2F29FC" wp14:editId="56F39445">
            <wp:extent cx="2013633" cy="2333708"/>
            <wp:effectExtent l="0" t="0" r="5715" b="952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15238" cy="2335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375C4" w14:textId="77777777" w:rsidR="00E1764E" w:rsidRPr="00347E63" w:rsidRDefault="00E1764E" w:rsidP="00AC1F97">
      <w:pPr>
        <w:rPr>
          <w:rFonts w:hint="eastAsia"/>
        </w:rPr>
      </w:pPr>
    </w:p>
    <w:p w14:paraId="0692E5DA" w14:textId="744C558A" w:rsidR="00DC589F" w:rsidRDefault="008B6400" w:rsidP="004765F8">
      <w:pPr>
        <w:widowControl/>
        <w:numPr>
          <w:ilvl w:val="0"/>
          <w:numId w:val="1"/>
        </w:numPr>
        <w:tabs>
          <w:tab w:val="clear" w:pos="720"/>
        </w:tabs>
        <w:ind w:left="0" w:firstLine="0"/>
        <w:jc w:val="left"/>
        <w:textAlignment w:val="baseline"/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Extensions</w:t>
      </w: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br/>
      </w:r>
      <w:r w:rsidR="00DC589F">
        <w:t xml:space="preserve">I tried different methods to give more interesting properties to my drawings, extensions </w:t>
      </w:r>
      <w:r w:rsidR="00BF00B2">
        <w:t xml:space="preserve">are </w:t>
      </w:r>
      <w:r w:rsidR="00DC589F">
        <w:t>as follow</w:t>
      </w:r>
      <w:r w:rsidR="00BF00B2">
        <w:t>s</w:t>
      </w:r>
      <w:r w:rsidR="00DC589F">
        <w:t>.</w:t>
      </w:r>
    </w:p>
    <w:p w14:paraId="0654909C" w14:textId="53223F16" w:rsidR="00B34054" w:rsidRDefault="00B34054" w:rsidP="00B34054">
      <w:pPr>
        <w:pStyle w:val="a4"/>
        <w:numPr>
          <w:ilvl w:val="0"/>
          <w:numId w:val="3"/>
        </w:numPr>
        <w:ind w:firstLineChars="0"/>
      </w:pPr>
      <w:r w:rsidRPr="00B34054">
        <w:t>Provide screenshots of both Eclipse and IntelliJ</w:t>
      </w:r>
    </w:p>
    <w:p w14:paraId="63DB1963" w14:textId="77777777" w:rsidR="00B34054" w:rsidRPr="00B34054" w:rsidRDefault="00B34054" w:rsidP="00B34054">
      <w:pPr>
        <w:pStyle w:val="a4"/>
        <w:ind w:left="420" w:firstLineChars="0" w:firstLine="0"/>
        <w:rPr>
          <w:rFonts w:hint="eastAsia"/>
        </w:rPr>
      </w:pPr>
    </w:p>
    <w:p w14:paraId="787C6EE3" w14:textId="315E75DB" w:rsidR="004765F8" w:rsidRDefault="00B34054" w:rsidP="00BF00B2">
      <w:pPr>
        <w:pStyle w:val="a4"/>
        <w:widowControl/>
        <w:numPr>
          <w:ilvl w:val="0"/>
          <w:numId w:val="3"/>
        </w:numPr>
        <w:ind w:firstLineChars="0"/>
        <w:jc w:val="left"/>
        <w:textAlignment w:val="baseline"/>
      </w:pPr>
      <w:r>
        <w:t>H</w:t>
      </w:r>
      <w:r w:rsidRPr="00B34054">
        <w:t>igh quality submission</w:t>
      </w:r>
    </w:p>
    <w:p w14:paraId="0485ECA0" w14:textId="2CB3D769" w:rsidR="000D5331" w:rsidRPr="00217348" w:rsidRDefault="00217348" w:rsidP="00BF00B2">
      <w:pPr>
        <w:pStyle w:val="a4"/>
        <w:widowControl/>
        <w:numPr>
          <w:ilvl w:val="0"/>
          <w:numId w:val="3"/>
        </w:numPr>
        <w:ind w:firstLineChars="0"/>
        <w:jc w:val="left"/>
        <w:textAlignment w:val="baseline"/>
      </w:pPr>
      <w:r>
        <w:t>C</w:t>
      </w:r>
      <w:r w:rsidR="00743839">
        <w:t>reate</w:t>
      </w:r>
      <w:r>
        <w:t>d</w:t>
      </w:r>
      <w:r w:rsidR="00B34054" w:rsidRPr="00B34054">
        <w:t xml:space="preserve"> </w:t>
      </w:r>
      <w:r w:rsidR="00B34054" w:rsidRPr="00B34054">
        <w:t>a driver for this application</w:t>
      </w:r>
      <w:r w:rsidR="00B34054">
        <w:t>.</w:t>
      </w:r>
    </w:p>
    <w:p w14:paraId="01CCC8E9" w14:textId="329D634B" w:rsidR="00B34054" w:rsidRPr="00B34054" w:rsidRDefault="00B34054" w:rsidP="00B34054">
      <w:pPr>
        <w:pStyle w:val="a4"/>
        <w:numPr>
          <w:ilvl w:val="0"/>
          <w:numId w:val="3"/>
        </w:numPr>
        <w:ind w:firstLineChars="0"/>
      </w:pPr>
      <w:r w:rsidRPr="00B34054">
        <w:t>Submit</w:t>
      </w:r>
      <w:r>
        <w:t>t</w:t>
      </w:r>
      <w:r w:rsidRPr="00B34054">
        <w:t>ed code as a GitHub link instead</w:t>
      </w:r>
    </w:p>
    <w:p w14:paraId="5404A07F" w14:textId="77777777" w:rsidR="00BB3087" w:rsidRPr="008B6400" w:rsidRDefault="00BB3087" w:rsidP="000B02C2">
      <w:pPr>
        <w:widowControl/>
        <w:jc w:val="left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</w:p>
    <w:p w14:paraId="68DBB334" w14:textId="5362ADF9" w:rsidR="008B6400" w:rsidRDefault="008B6400" w:rsidP="008B6400">
      <w:pPr>
        <w:widowControl/>
        <w:spacing w:after="200"/>
        <w:jc w:val="center"/>
        <w:textAlignment w:val="baseline"/>
        <w:rPr>
          <w:rFonts w:ascii="Arial" w:eastAsia="宋体" w:hAnsi="Arial" w:cs="Arial"/>
          <w:color w:val="2D3B45"/>
          <w:kern w:val="0"/>
          <w:sz w:val="22"/>
        </w:rPr>
      </w:pPr>
    </w:p>
    <w:p w14:paraId="157AE956" w14:textId="092A66D5" w:rsidR="004765F8" w:rsidRDefault="008B6400" w:rsidP="000B02C2">
      <w:pPr>
        <w:rPr>
          <w:rFonts w:ascii="Arial" w:eastAsia="宋体" w:hAnsi="Arial" w:cs="Arial"/>
          <w:color w:val="2D3B45"/>
          <w:kern w:val="0"/>
          <w:sz w:val="22"/>
        </w:rPr>
      </w:pPr>
      <w:r w:rsidRPr="008B6400">
        <w:rPr>
          <w:rFonts w:ascii="Arial" w:eastAsia="宋体" w:hAnsi="Arial" w:cs="Arial"/>
          <w:b/>
          <w:bCs/>
          <w:color w:val="2D3B45"/>
          <w:kern w:val="0"/>
          <w:sz w:val="22"/>
        </w:rPr>
        <w:t>Grading Statement</w:t>
      </w:r>
    </w:p>
    <w:p w14:paraId="3AB7A4B0" w14:textId="77777777" w:rsidR="00AA0356" w:rsidRPr="00AA0356" w:rsidRDefault="00AA0356" w:rsidP="000B02C2">
      <w:pPr>
        <w:rPr>
          <w:rFonts w:ascii="Arial" w:eastAsia="宋体" w:hAnsi="Arial" w:cs="Arial"/>
          <w:color w:val="2D3B45"/>
          <w:kern w:val="0"/>
          <w:sz w:val="22"/>
        </w:rPr>
      </w:pPr>
    </w:p>
    <w:p w14:paraId="60132392" w14:textId="577F2B97" w:rsidR="00DC589F" w:rsidRDefault="00BE1BC4" w:rsidP="00743839">
      <w:pPr>
        <w:widowControl/>
        <w:jc w:val="left"/>
        <w:textAlignment w:val="baseline"/>
      </w:pPr>
      <w:r w:rsidRPr="00743839">
        <w:rPr>
          <w:rFonts w:hint="eastAsia"/>
        </w:rPr>
        <w:t>B</w:t>
      </w:r>
      <w:r w:rsidRPr="00743839">
        <w:t>oth two python files are functioning well</w:t>
      </w:r>
      <w:r w:rsidR="00743839">
        <w:t xml:space="preserve"> without </w:t>
      </w:r>
      <w:r w:rsidR="00AA0356">
        <w:t xml:space="preserve">significant </w:t>
      </w:r>
      <w:r w:rsidR="00743839">
        <w:t>error</w:t>
      </w:r>
      <w:r w:rsidRPr="00743839">
        <w:t xml:space="preserve">, scaling is added in </w:t>
      </w:r>
      <w:r w:rsidR="00027557">
        <w:t>both python files</w:t>
      </w:r>
      <w:r w:rsidRPr="00743839">
        <w:t>,</w:t>
      </w:r>
      <w:r w:rsidR="00DA4CCD">
        <w:t xml:space="preserve"> the</w:t>
      </w:r>
      <w:r w:rsidRPr="00743839">
        <w:t xml:space="preserve"> report is </w:t>
      </w:r>
      <w:r w:rsidR="00AA0356">
        <w:t xml:space="preserve">also </w:t>
      </w:r>
      <w:r w:rsidRPr="00743839">
        <w:t xml:space="preserve">provided. </w:t>
      </w:r>
    </w:p>
    <w:p w14:paraId="22E8537A" w14:textId="142476FB" w:rsidR="00AA0356" w:rsidRDefault="0074215A" w:rsidP="00743839">
      <w:pPr>
        <w:widowControl/>
        <w:jc w:val="left"/>
        <w:textAlignment w:val="baseline"/>
      </w:pPr>
      <w:r w:rsidRPr="00743839">
        <w:t xml:space="preserve">I tried to </w:t>
      </w:r>
      <w:r w:rsidR="00DC589F">
        <w:t xml:space="preserve">create a self-designed logo and a complicated rose pattern, and let my submission </w:t>
      </w:r>
      <w:r w:rsidRPr="00743839">
        <w:t>more creative, a</w:t>
      </w:r>
      <w:r w:rsidR="00BE1BC4" w:rsidRPr="00743839">
        <w:t xml:space="preserve">lso I </w:t>
      </w:r>
      <w:r w:rsidRPr="00743839">
        <w:t>learn</w:t>
      </w:r>
      <w:r w:rsidR="00DA4CCD">
        <w:t>ed</w:t>
      </w:r>
      <w:r w:rsidRPr="00743839">
        <w:t xml:space="preserve"> </w:t>
      </w:r>
      <w:r w:rsidR="00BE1BC4" w:rsidRPr="00743839">
        <w:t xml:space="preserve">different </w:t>
      </w:r>
      <w:r w:rsidR="00DC589F">
        <w:t xml:space="preserve">advanced </w:t>
      </w:r>
      <w:r w:rsidR="00BE1BC4" w:rsidRPr="00743839">
        <w:t xml:space="preserve">methods </w:t>
      </w:r>
      <w:r w:rsidR="00DC589F">
        <w:t>in turtle</w:t>
      </w:r>
      <w:r w:rsidRPr="00743839">
        <w:t xml:space="preserve">, </w:t>
      </w:r>
      <w:r w:rsidR="00DC589F">
        <w:t xml:space="preserve">which were not taught in class, </w:t>
      </w:r>
      <w:r w:rsidRPr="00743839">
        <w:t>and applied</w:t>
      </w:r>
      <w:r w:rsidR="00DC589F">
        <w:t xml:space="preserve"> them</w:t>
      </w:r>
      <w:r w:rsidRPr="00743839">
        <w:t xml:space="preserve"> in my </w:t>
      </w:r>
      <w:r w:rsidR="00F57C86">
        <w:t>assignment</w:t>
      </w:r>
      <w:r w:rsidRPr="00743839">
        <w:t>.</w:t>
      </w:r>
      <w:r w:rsidR="000B02C2" w:rsidRPr="00743839">
        <w:t xml:space="preserve"> </w:t>
      </w:r>
    </w:p>
    <w:p w14:paraId="2BA2EFD5" w14:textId="5310B1D7" w:rsidR="00D27AA9" w:rsidRPr="00743839" w:rsidRDefault="00AA0356" w:rsidP="00743839">
      <w:pPr>
        <w:widowControl/>
        <w:jc w:val="left"/>
        <w:textAlignment w:val="baseline"/>
      </w:pPr>
      <w:r>
        <w:t xml:space="preserve">For </w:t>
      </w:r>
      <w:r w:rsidR="00DA4CCD">
        <w:t xml:space="preserve">the </w:t>
      </w:r>
      <w:r>
        <w:t>above reasons, I think t</w:t>
      </w:r>
      <w:r w:rsidR="00BE1BC4" w:rsidRPr="00743839">
        <w:t xml:space="preserve">his </w:t>
      </w:r>
      <w:r>
        <w:t xml:space="preserve">work </w:t>
      </w:r>
      <w:r w:rsidR="00BE1BC4" w:rsidRPr="00743839">
        <w:t xml:space="preserve">deserves a </w:t>
      </w:r>
      <w:r>
        <w:t>full</w:t>
      </w:r>
      <w:r w:rsidR="00BE1BC4" w:rsidRPr="00743839">
        <w:t xml:space="preserve"> mark.</w:t>
      </w:r>
    </w:p>
    <w:p w14:paraId="635F5F30" w14:textId="1F1D60FD" w:rsidR="00D27AA9" w:rsidRPr="00C6668B" w:rsidRDefault="000B02C2" w:rsidP="00C6668B">
      <w:pPr>
        <w:widowControl/>
        <w:spacing w:after="200"/>
        <w:jc w:val="center"/>
        <w:textAlignment w:val="baseline"/>
        <w:rPr>
          <w:rFonts w:ascii="Arial" w:eastAsia="宋体" w:hAnsi="Arial" w:cs="Arial"/>
          <w:b/>
          <w:bCs/>
          <w:color w:val="2D3B45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513D9CEE" wp14:editId="7F4C9371">
            <wp:extent cx="3480072" cy="3128128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93097" cy="3139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7AA9" w:rsidRPr="00C6668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F044A"/>
    <w:multiLevelType w:val="hybridMultilevel"/>
    <w:tmpl w:val="810072B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2841EE"/>
    <w:multiLevelType w:val="multilevel"/>
    <w:tmpl w:val="0DBA14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147381A"/>
    <w:multiLevelType w:val="hybridMultilevel"/>
    <w:tmpl w:val="0F5EF56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824278804">
    <w:abstractNumId w:val="1"/>
  </w:num>
  <w:num w:numId="2" w16cid:durableId="1383365693">
    <w:abstractNumId w:val="0"/>
  </w:num>
  <w:num w:numId="3" w16cid:durableId="92530307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sjC3MDQyNDE1sTRR0lEKTi0uzszPAykwqgUAM8IAciwAAAA="/>
  </w:docVars>
  <w:rsids>
    <w:rsidRoot w:val="009D75D9"/>
    <w:rsid w:val="00027557"/>
    <w:rsid w:val="000B02C2"/>
    <w:rsid w:val="000D5331"/>
    <w:rsid w:val="00217348"/>
    <w:rsid w:val="00347E63"/>
    <w:rsid w:val="004765F8"/>
    <w:rsid w:val="006865EF"/>
    <w:rsid w:val="0074215A"/>
    <w:rsid w:val="00743839"/>
    <w:rsid w:val="0089732F"/>
    <w:rsid w:val="008B6400"/>
    <w:rsid w:val="009024EA"/>
    <w:rsid w:val="009D75D9"/>
    <w:rsid w:val="00A06CF5"/>
    <w:rsid w:val="00AA0356"/>
    <w:rsid w:val="00AC1F97"/>
    <w:rsid w:val="00B34054"/>
    <w:rsid w:val="00B9650C"/>
    <w:rsid w:val="00BB3087"/>
    <w:rsid w:val="00BE1BC4"/>
    <w:rsid w:val="00BF00B2"/>
    <w:rsid w:val="00C6668B"/>
    <w:rsid w:val="00CA05C8"/>
    <w:rsid w:val="00CE1E51"/>
    <w:rsid w:val="00D134A4"/>
    <w:rsid w:val="00D27AA9"/>
    <w:rsid w:val="00DA4CCD"/>
    <w:rsid w:val="00DC589F"/>
    <w:rsid w:val="00E12B3E"/>
    <w:rsid w:val="00E1764E"/>
    <w:rsid w:val="00F46234"/>
    <w:rsid w:val="00F57C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E43FA"/>
  <w15:chartTrackingRefBased/>
  <w15:docId w15:val="{30ACF282-DECA-4BA8-825D-D61A8896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8B6400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F57C86"/>
    <w:pPr>
      <w:ind w:firstLineChars="200" w:firstLine="420"/>
    </w:pPr>
  </w:style>
  <w:style w:type="character" w:styleId="a5">
    <w:name w:val="Hyperlink"/>
    <w:basedOn w:val="a0"/>
    <w:uiPriority w:val="99"/>
    <w:unhideWhenUsed/>
    <w:rsid w:val="00A06CF5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06C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7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4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20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94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73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64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45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0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4</Pages>
  <Words>216</Words>
  <Characters>1237</Characters>
  <Application>Microsoft Office Word</Application>
  <DocSecurity>0</DocSecurity>
  <Lines>10</Lines>
  <Paragraphs>2</Paragraphs>
  <ScaleCrop>false</ScaleCrop>
  <Company/>
  <LinksUpToDate>false</LinksUpToDate>
  <CharactersWithSpaces>1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 xiaowen</dc:creator>
  <cp:keywords/>
  <dc:description/>
  <cp:lastModifiedBy>sun xiaowen</cp:lastModifiedBy>
  <cp:revision>6</cp:revision>
  <dcterms:created xsi:type="dcterms:W3CDTF">2022-09-15T02:45:00Z</dcterms:created>
  <dcterms:modified xsi:type="dcterms:W3CDTF">2023-01-23T19:57:00Z</dcterms:modified>
</cp:coreProperties>
</file>